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John Doe</w:t>
      </w:r>
      <w:r>
        <w:br/>
      </w:r>
      <w:r>
        <w:t xml:space="preserve">123 Medical Lane</w:t>
      </w:r>
      <w:r>
        <w:br/>
      </w:r>
      <w:r>
        <w:t xml:space="preserve">Los Angeles, CA 90001</w:t>
      </w:r>
      <w:r>
        <w:br/>
      </w:r>
      <w:r>
        <w:t xml:space="preserve">(555) 123-4567</w:t>
      </w:r>
      <w:r>
        <w:br/>
      </w:r>
      <w:r>
        <w:t xml:space="preserve">johndoe@example.com</w:t>
      </w:r>
    </w:p>
    <w:p>
      <w:pPr>
        <w:pStyle w:val="BodyText"/>
      </w:pPr>
      <w:r>
        <w:t xml:space="preserve">April 5, 2024</w:t>
      </w:r>
    </w:p>
    <w:p>
      <w:pPr>
        <w:pStyle w:val="BodyText"/>
      </w:pPr>
      <w:r>
        <w:t xml:space="preserve">Ms. Jane Smith</w:t>
      </w:r>
      <w:r>
        <w:br/>
      </w:r>
      <w:r>
        <w:t xml:space="preserve">Hiring Manager</w:t>
      </w:r>
      <w:r>
        <w:br/>
      </w:r>
      <w:r>
        <w:t xml:space="preserve">Los Angeles Regional Medical Center</w:t>
      </w:r>
      <w:r>
        <w:br/>
      </w:r>
      <w:r>
        <w:t xml:space="preserve">456 Health Blvd.</w:t>
      </w:r>
      <w:r>
        <w:br/>
      </w:r>
      <w:r>
        <w:t xml:space="preserve">Los Angeles, CA 90017</w:t>
      </w:r>
    </w:p>
    <w:bookmarkStart w:id="20" w:name="cover-letter-for-radiologist-position"/>
    <w:p>
      <w:pPr>
        <w:pStyle w:val="Heading1"/>
      </w:pPr>
      <w:r>
        <w:t xml:space="preserve">Cover Letter for Radiologist Position</w:t>
      </w:r>
    </w:p>
    <w:p>
      <w:pPr>
        <w:pStyle w:val="FirstParagraph"/>
      </w:pPr>
      <w:r>
        <w:t xml:space="preserve">Dear Ms. Smith,</w:t>
      </w:r>
    </w:p>
    <w:p>
      <w:pPr>
        <w:pStyle w:val="BodyText"/>
      </w:pPr>
      <w:r>
        <w:t xml:space="preserve">I am writing to express my strong interest in the Radiologist position at Los Angeles Regional Medical Center, a prestigious institution renowned for its commitment to excellence in healthcare and innovation in medical imaging. As a highly skilled and dedicated Radiologist with over a decade of experience in diagnostic imaging and patient care, I am eager to contribute my expertise to your esteemed organization while serving the diverse population of the United States Los Angeles region.</w:t>
      </w:r>
    </w:p>
    <w:p>
      <w:pPr>
        <w:pStyle w:val="BodyText"/>
      </w:pPr>
      <w:r>
        <w:t xml:space="preserve">Throughout my career, I have focused on delivering precise radiological interpretations, fostering interdisciplinary collaboration, and advancing patient-centered care. My professional journey began with a medical degree from the University of California, Los Angeles (UCLA), followed by a residency in Diagnostic Radiology at Cedars-Sinai Medical Center. This rigorous training equipped me with a comprehensive understanding of advanced imaging modalities such as MRI, CT, X-ray, and ultrasound, while also emphasizing the importance of compassionate communication with patients and referring physicians. As a board-certified Radiologist by the American Board of Radiology (ABR), I have consistently maintained high standards in clinical practice and professional development.</w:t>
      </w:r>
    </w:p>
    <w:p>
      <w:pPr>
        <w:pStyle w:val="BodyText"/>
      </w:pPr>
      <w:r>
        <w:t xml:space="preserve">What sets me apart is my ability to combine technical proficiency with a deep commitment to patient welfare. In my previous role as a Radiologist at Pacific Imaging Specialists in Santa Monica, I was responsible for interpreting over 5,000 imaging studies annually, spanning general radiology, interventional radiology, and subspecialty areas like neuroradiology and musculoskeletal imaging. This experience honed my skills in identifying complex pathologies and providing timely diagnoses that directly impact patient outcomes. Additionally, I have collaborated closely with oncologists, surgeons, and primary care physicians to develop personalized treatment plans, underscoring the vital role of radiologists as integral members of the healthcare team.</w:t>
      </w:r>
    </w:p>
    <w:p>
      <w:pPr>
        <w:pStyle w:val="BodyText"/>
      </w:pPr>
      <w:r>
        <w:t xml:space="preserve">One of my most rewarding experiences was leading a multidisciplinary initiative to improve early detection rates for breast cancer through enhanced imaging protocols and patient education. This project not only reduced diagnostic delays but also strengthened community trust in our services. In the United States Los Angeles area, where access to high-quality healthcare is essential for a culturally and ethnically diverse population, I believe radiologists play a pivotal role in addressing health disparities and ensuring equitable care. My work has always prioritized cultural sensitivity and linguistic accessibility, as I understand that effective communication is critical to building patient confidence and trust.</w:t>
      </w:r>
    </w:p>
    <w:p>
      <w:pPr>
        <w:pStyle w:val="BodyText"/>
      </w:pPr>
      <w:r>
        <w:t xml:space="preserve">Los Angeles, with its dynamic healthcare landscape and cutting-edge medical facilities, represents an ideal environment for my professional growth. The region’s emphasis on innovation aligns with my passion for staying at the forefront of radiological advancements, such as AI-assisted diagnostics and minimally invasive procedures. I am particularly drawn to your institution’s reputation for integrating technology with compassionate care, a philosophy that resonates deeply with my own values. I am confident that my expertise in both traditional and emerging imaging techniques would enable me to make meaningful contributions to your team.</w:t>
      </w:r>
    </w:p>
    <w:p>
      <w:pPr>
        <w:pStyle w:val="BodyText"/>
      </w:pPr>
      <w:r>
        <w:t xml:space="preserve">Beyond clinical responsibilities, I have actively participated in medical education and research. As an adjunct faculty member at the Keck School of Medicine, I have mentored residents and fellows, sharing insights on image interpretation and ethical decision-making. My research on the efficacy of contrast-enhanced ultrasound in liver lesion characterization was published in a peer-reviewed journal, reflecting my dedication to advancing the field through evidence-based practices. These experiences have reinforced my belief that radiologists must be lifelong learners, continuously adapting to new technologies and clinical guidelines.</w:t>
      </w:r>
    </w:p>
    <w:p>
      <w:pPr>
        <w:pStyle w:val="BodyText"/>
      </w:pPr>
      <w:r>
        <w:t xml:space="preserve">I am particularly impressed by Los Angeles Regional Medical Center’s commitment to community outreach programs and partnerships with local clinics. As a Radiologist in the United States Los Angeles area, I am eager to leverage my skills to support these initiatives, whether through free screening events or educational workshops for underserved populations. My goal is not only to provide exceptional radiological care but also to contribute to the broader mission of improving public health and accessibility in this vibrant city.</w:t>
      </w:r>
    </w:p>
    <w:p>
      <w:pPr>
        <w:pStyle w:val="BodyText"/>
      </w:pPr>
      <w:r>
        <w:t xml:space="preserve">Thank you for considering my application. I would welcome the opportunity to discuss how my background, skills, and passion for radiology align with the needs of your team. I am available at your convenience for an interview and can be reached at (555) 123-4567 or johndoe@example.com. Please feel free to contact me if you require any additional informa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States Los Angeles</dc:title>
  <dc:creator/>
  <dc:language>en</dc:language>
  <cp:keywords/>
  <dcterms:created xsi:type="dcterms:W3CDTF">2025-12-10T10:32:34Z</dcterms:created>
  <dcterms:modified xsi:type="dcterms:W3CDTF">2025-12-10T10:32:34Z</dcterms:modified>
</cp:coreProperties>
</file>

<file path=docProps/custom.xml><?xml version="1.0" encoding="utf-8"?>
<Properties xmlns="http://schemas.openxmlformats.org/officeDocument/2006/custom-properties" xmlns:vt="http://schemas.openxmlformats.org/officeDocument/2006/docPropsVTypes"/>
</file>